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100B7E0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1508D8">
        <w:rPr>
          <w:rFonts w:ascii="Arial Narrow" w:hAnsi="Arial Narrow"/>
          <w:b/>
          <w:sz w:val="28"/>
          <w:szCs w:val="28"/>
        </w:rPr>
        <w:t xml:space="preserve"> č. SE-VO2-2023/</w:t>
      </w:r>
      <w:r w:rsidR="00C438AE">
        <w:rPr>
          <w:rFonts w:ascii="Arial Narrow" w:hAnsi="Arial Narrow"/>
          <w:b/>
          <w:sz w:val="28"/>
          <w:szCs w:val="28"/>
        </w:rPr>
        <w:t>004234-002-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4D8467D9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C438AE">
        <w:rPr>
          <w:rFonts w:ascii="Arial Narrow" w:hAnsi="Arial Narrow" w:cs="Calibri"/>
          <w:b/>
          <w:sz w:val="22"/>
          <w:szCs w:val="22"/>
        </w:rPr>
        <w:t>Kroksy</w:t>
      </w:r>
      <w:bookmarkStart w:id="0" w:name="_GoBack"/>
      <w:bookmarkEnd w:id="0"/>
      <w:r w:rsidR="00DE1BD5">
        <w:rPr>
          <w:rFonts w:ascii="Arial Narrow" w:hAnsi="Arial Narrow" w:cs="Calibri"/>
          <w:b/>
          <w:sz w:val="22"/>
          <w:szCs w:val="22"/>
        </w:rPr>
        <w:t xml:space="preserve"> pre záchytné tábory a kontingenčný plán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7622DCE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DE1BD5">
        <w:rPr>
          <w:rFonts w:ascii="Arial Narrow" w:hAnsi="Arial Narrow" w:cs="Calibri"/>
          <w:sz w:val="22"/>
          <w:szCs w:val="22"/>
        </w:rPr>
        <w:t>do 10.12. 2023.</w:t>
      </w:r>
    </w:p>
    <w:p w14:paraId="610BF409" w14:textId="676DF94E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lastRenderedPageBreak/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proofErr w:type="spellStart"/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>edávajúceho</w:t>
      </w:r>
      <w:proofErr w:type="spellEnd"/>
      <w:r w:rsidRPr="00C70BFF">
        <w:rPr>
          <w:rFonts w:ascii="Arial Narrow" w:hAnsi="Arial Narrow"/>
          <w:sz w:val="22"/>
        </w:rPr>
        <w:t xml:space="preserve">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proofErr w:type="spellStart"/>
      <w:r w:rsidR="00CE13E9" w:rsidRPr="00C70BFF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78C9151B" w14:textId="77777777" w:rsidR="006724C9" w:rsidRPr="006724C9" w:rsidRDefault="006724C9" w:rsidP="006724C9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25C7578D" w14:textId="20DFD7B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663E4D2" w14:textId="02743942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C548DB" w14:textId="356B91E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AC8A60D" w14:textId="34843C0F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000E151" w14:textId="48C54A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53C0E7F5" w14:textId="43E9993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3A8582D" w14:textId="25C7C77B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7C3C6DAE" w14:textId="35A61551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F8C9367" w14:textId="50936DED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2ECF6DD" w14:textId="2AE59B64" w:rsidR="006724C9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5870A45" w14:textId="77777777" w:rsidR="006724C9" w:rsidRPr="00AD32D1" w:rsidRDefault="006724C9" w:rsidP="006724C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053B43E4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9F2091" w14:textId="77777777" w:rsidR="00993CBD" w:rsidRDefault="00993CBD" w:rsidP="00983CE3">
      <w:r>
        <w:separator/>
      </w:r>
    </w:p>
  </w:endnote>
  <w:endnote w:type="continuationSeparator" w:id="0">
    <w:p w14:paraId="1CB8A750" w14:textId="77777777" w:rsidR="00993CBD" w:rsidRDefault="00993CBD" w:rsidP="00983CE3">
      <w:r>
        <w:continuationSeparator/>
      </w:r>
    </w:p>
  </w:endnote>
  <w:endnote w:type="continuationNotice" w:id="1">
    <w:p w14:paraId="18DE1385" w14:textId="77777777" w:rsidR="00993CBD" w:rsidRDefault="00993C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A657827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438AE">
          <w:rPr>
            <w:rFonts w:ascii="Arial Narrow" w:hAnsi="Arial Narrow"/>
            <w:noProof/>
            <w:sz w:val="18"/>
            <w:szCs w:val="18"/>
          </w:rPr>
          <w:t>4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90CFF9" w14:textId="77777777" w:rsidR="00993CBD" w:rsidRDefault="00993CBD" w:rsidP="00983CE3">
      <w:r>
        <w:separator/>
      </w:r>
    </w:p>
  </w:footnote>
  <w:footnote w:type="continuationSeparator" w:id="0">
    <w:p w14:paraId="63837041" w14:textId="77777777" w:rsidR="00993CBD" w:rsidRDefault="00993CBD" w:rsidP="00983CE3">
      <w:r>
        <w:continuationSeparator/>
      </w:r>
    </w:p>
  </w:footnote>
  <w:footnote w:type="continuationNotice" w:id="1">
    <w:p w14:paraId="0DECC1C6" w14:textId="77777777" w:rsidR="00993CBD" w:rsidRDefault="00993C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993CBD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22C967E0" w:rsidR="000D4F91" w:rsidRDefault="00993CBD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DE1BD5">
      <w:rPr>
        <w:rFonts w:ascii="Times New Roman" w:hAnsi="Times New Roman"/>
        <w:sz w:val="24"/>
        <w:szCs w:val="24"/>
      </w:rPr>
      <w:t>Príloha č. 4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3CBD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658F"/>
    <w:rsid w:val="00C30E73"/>
    <w:rsid w:val="00C33AE6"/>
    <w:rsid w:val="00C348A1"/>
    <w:rsid w:val="00C37E73"/>
    <w:rsid w:val="00C438AE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1BD5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30D8046-0C57-403E-B5E5-B3052D9083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D9A64C-B340-4BE7-9751-DF849F08E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6</Words>
  <Characters>17365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9</cp:revision>
  <cp:lastPrinted>2023-05-29T06:44:00Z</cp:lastPrinted>
  <dcterms:created xsi:type="dcterms:W3CDTF">2023-05-28T06:42:00Z</dcterms:created>
  <dcterms:modified xsi:type="dcterms:W3CDTF">2023-07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